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65B98A" w14:textId="77777777" w:rsidR="007F0524" w:rsidRPr="00D92915" w:rsidRDefault="00425BAE">
      <w:pPr>
        <w:tabs>
          <w:tab w:val="left" w:pos="3544"/>
        </w:tabs>
        <w:jc w:val="center"/>
        <w:rPr>
          <w:rFonts w:ascii="Calibri" w:eastAsia="Calibri" w:hAnsi="Calibri" w:cs="Calibri"/>
          <w:sz w:val="28"/>
          <w:szCs w:val="28"/>
          <w:lang w:val="en-GB"/>
        </w:rPr>
      </w:pPr>
      <w:bookmarkStart w:id="0" w:name="_gjdgxs" w:colFirst="0" w:colLast="0"/>
      <w:bookmarkEnd w:id="0"/>
      <w:r w:rsidRPr="00D92915">
        <w:rPr>
          <w:rFonts w:ascii="Calibri" w:eastAsia="Calibri" w:hAnsi="Calibri" w:cs="Calibri"/>
          <w:b/>
          <w:sz w:val="28"/>
          <w:szCs w:val="28"/>
          <w:lang w:val="en-GB"/>
        </w:rPr>
        <w:t>CURRICULUM VITAE</w:t>
      </w:r>
    </w:p>
    <w:p w14:paraId="378BCB95" w14:textId="77777777" w:rsidR="007F0524" w:rsidRPr="00D92915" w:rsidRDefault="007F0524">
      <w:pPr>
        <w:ind w:right="709"/>
        <w:rPr>
          <w:rFonts w:ascii="Calibri" w:eastAsia="Calibri" w:hAnsi="Calibri" w:cs="Calibri"/>
          <w:sz w:val="16"/>
          <w:szCs w:val="16"/>
          <w:lang w:val="en-GB"/>
        </w:rPr>
      </w:pPr>
    </w:p>
    <w:p w14:paraId="223395DF" w14:textId="398E963B" w:rsidR="00A927FD" w:rsidRPr="00D92915" w:rsidRDefault="00281DFC" w:rsidP="00700852">
      <w:pPr>
        <w:spacing w:after="160" w:line="259" w:lineRule="auto"/>
        <w:jc w:val="both"/>
        <w:rPr>
          <w:rFonts w:ascii="Calibri" w:eastAsia="Calibri" w:hAnsi="Calibri" w:cs="Calibri"/>
          <w:sz w:val="22"/>
          <w:szCs w:val="22"/>
          <w:lang w:val="en-GB"/>
        </w:rPr>
      </w:pPr>
      <w:r w:rsidRPr="00281DFC">
        <w:rPr>
          <w:rFonts w:ascii="Calibri" w:eastAsia="Calibri" w:hAnsi="Calibri" w:cs="Calibri"/>
          <w:sz w:val="22"/>
          <w:szCs w:val="22"/>
          <w:lang w:val="en-GB"/>
        </w:rPr>
        <w:t xml:space="preserve">Highly motivated web developer with 2 years of experience in DevOps, specializing in full stack development. Transitioning from an </w:t>
      </w:r>
      <w:proofErr w:type="gramStart"/>
      <w:r w:rsidRPr="00281DFC">
        <w:rPr>
          <w:rFonts w:ascii="Calibri" w:eastAsia="Calibri" w:hAnsi="Calibri" w:cs="Calibri"/>
          <w:sz w:val="22"/>
          <w:szCs w:val="22"/>
          <w:lang w:val="en-GB"/>
        </w:rPr>
        <w:t>accounts</w:t>
      </w:r>
      <w:proofErr w:type="gramEnd"/>
      <w:r w:rsidRPr="00281DFC">
        <w:rPr>
          <w:rFonts w:ascii="Calibri" w:eastAsia="Calibri" w:hAnsi="Calibri" w:cs="Calibri"/>
          <w:sz w:val="22"/>
          <w:szCs w:val="22"/>
          <w:lang w:val="en-GB"/>
        </w:rPr>
        <w:t xml:space="preserve"> administrator role, I discovered my passion for coding, leading me to successfully complete a comprehensive coding traineeship. As a full stack developer, I have demonstrated proficiency in various programming languages and completed two real-world projects to specification. Eager to leverage my technical skills and innovative mindset to contribute effectively </w:t>
      </w:r>
      <w:proofErr w:type="gramStart"/>
      <w:r w:rsidRPr="00281DFC">
        <w:rPr>
          <w:rFonts w:ascii="Calibri" w:eastAsia="Calibri" w:hAnsi="Calibri" w:cs="Calibri"/>
          <w:sz w:val="22"/>
          <w:szCs w:val="22"/>
          <w:lang w:val="en-GB"/>
        </w:rPr>
        <w:t>in</w:t>
      </w:r>
      <w:proofErr w:type="gramEnd"/>
      <w:r w:rsidRPr="00281DFC">
        <w:rPr>
          <w:rFonts w:ascii="Calibri" w:eastAsia="Calibri" w:hAnsi="Calibri" w:cs="Calibri"/>
          <w:sz w:val="22"/>
          <w:szCs w:val="22"/>
          <w:lang w:val="en-GB"/>
        </w:rPr>
        <w:t xml:space="preserve"> a dynamic and growth-oriented environment.</w:t>
      </w:r>
    </w:p>
    <w:p w14:paraId="64735FC8" w14:textId="0D4183FD" w:rsidR="007F0524" w:rsidRPr="00D92915" w:rsidRDefault="00425BAE" w:rsidP="00200C86">
      <w:pPr>
        <w:spacing w:after="160" w:line="259" w:lineRule="auto"/>
        <w:rPr>
          <w:rFonts w:ascii="Calibri" w:eastAsia="Calibri" w:hAnsi="Calibri" w:cs="Calibri"/>
          <w:sz w:val="21"/>
          <w:szCs w:val="21"/>
          <w:lang w:val="en-GB"/>
        </w:rPr>
      </w:pPr>
      <w:r w:rsidRPr="00D92915">
        <w:rPr>
          <w:rFonts w:ascii="Calibri" w:eastAsia="Calibri" w:hAnsi="Calibri" w:cs="Calibri"/>
          <w:b/>
          <w:sz w:val="28"/>
          <w:szCs w:val="28"/>
          <w:u w:val="single"/>
          <w:lang w:val="en-GB"/>
        </w:rPr>
        <w:t>PERSONAL DETAILS</w:t>
      </w:r>
      <w:r w:rsidRPr="00D92915">
        <w:rPr>
          <w:rFonts w:ascii="Calibri" w:eastAsia="Calibri" w:hAnsi="Calibri" w:cs="Calibri"/>
          <w:sz w:val="21"/>
          <w:szCs w:val="21"/>
          <w:lang w:val="en-GB"/>
        </w:rPr>
        <w:tab/>
      </w:r>
      <w:r w:rsidRPr="00D92915">
        <w:rPr>
          <w:rFonts w:ascii="Calibri" w:eastAsia="Calibri" w:hAnsi="Calibri" w:cs="Calibri"/>
          <w:sz w:val="16"/>
          <w:szCs w:val="16"/>
          <w:lang w:val="en-GB"/>
        </w:rPr>
        <w:tab/>
      </w:r>
      <w:r w:rsidRPr="00D92915">
        <w:rPr>
          <w:rFonts w:ascii="Calibri" w:eastAsia="Calibri" w:hAnsi="Calibri" w:cs="Calibri"/>
          <w:sz w:val="21"/>
          <w:szCs w:val="21"/>
          <w:lang w:val="en-GB"/>
        </w:rPr>
        <w:tab/>
      </w:r>
    </w:p>
    <w:p w14:paraId="392E726B" w14:textId="375F18D8" w:rsidR="007F0524" w:rsidRPr="00D92915" w:rsidRDefault="00425BA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b/>
          <w:sz w:val="22"/>
          <w:szCs w:val="22"/>
          <w:lang w:val="en-GB"/>
        </w:rPr>
        <w:t>NAME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>: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  <w:r w:rsidR="001E53AD">
        <w:rPr>
          <w:rFonts w:ascii="Calibri" w:eastAsia="Calibri" w:hAnsi="Calibri" w:cs="Calibri"/>
          <w:sz w:val="22"/>
          <w:szCs w:val="22"/>
          <w:lang w:val="en-GB"/>
        </w:rPr>
        <w:t>Zidane Alam</w:t>
      </w:r>
    </w:p>
    <w:p w14:paraId="45E848E4" w14:textId="77777777" w:rsidR="007F0524" w:rsidRPr="00D92915" w:rsidRDefault="00425BA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</w:p>
    <w:p w14:paraId="7B411A62" w14:textId="038FACB3" w:rsidR="007F0524" w:rsidRPr="00D92915" w:rsidRDefault="00425BA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b/>
          <w:sz w:val="22"/>
          <w:szCs w:val="22"/>
          <w:lang w:val="en-GB"/>
        </w:rPr>
        <w:t>RESIDES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>: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  <w:r w:rsidR="00210638" w:rsidRPr="00210638">
        <w:rPr>
          <w:rFonts w:ascii="Calibri" w:eastAsia="Calibri" w:hAnsi="Calibri" w:cs="Calibri"/>
          <w:sz w:val="22"/>
          <w:szCs w:val="22"/>
          <w:lang w:val="en-GB"/>
        </w:rPr>
        <w:t>Birmingham</w:t>
      </w:r>
    </w:p>
    <w:p w14:paraId="0B9E0D5A" w14:textId="77777777" w:rsidR="00E764E2" w:rsidRPr="00D92915" w:rsidRDefault="00E764E2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1D0AB5D2" w14:textId="77777777" w:rsidR="00995439" w:rsidRPr="00DC11D9" w:rsidRDefault="00995439" w:rsidP="00995439">
      <w:pPr>
        <w:tabs>
          <w:tab w:val="left" w:pos="3420"/>
        </w:tabs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D3489D">
        <w:rPr>
          <w:rFonts w:ascii="Calibri" w:eastAsia="Calibri" w:hAnsi="Calibri" w:cs="Calibri"/>
          <w:b/>
          <w:sz w:val="22"/>
          <w:szCs w:val="22"/>
          <w:lang w:val="en-GB"/>
        </w:rPr>
        <w:t>TRANSPORT</w:t>
      </w:r>
      <w:r w:rsidRPr="00D3489D">
        <w:rPr>
          <w:rFonts w:ascii="Calibri" w:eastAsia="Calibri" w:hAnsi="Calibri" w:cs="Calibri"/>
          <w:sz w:val="22"/>
          <w:szCs w:val="22"/>
          <w:lang w:val="en-GB"/>
        </w:rPr>
        <w:t>:</w:t>
      </w:r>
      <w:r w:rsidRPr="00D3489D">
        <w:rPr>
          <w:rFonts w:ascii="Calibri" w:eastAsia="Calibri" w:hAnsi="Calibri" w:cs="Calibri"/>
          <w:sz w:val="22"/>
          <w:szCs w:val="22"/>
          <w:lang w:val="en-GB"/>
        </w:rPr>
        <w:tab/>
        <w:t>Full UK driving licence and vehicle</w:t>
      </w:r>
    </w:p>
    <w:p w14:paraId="2D472B65" w14:textId="77777777" w:rsidR="00995439" w:rsidRDefault="00995439" w:rsidP="00995439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lang w:val="en-GB"/>
        </w:rPr>
      </w:pPr>
    </w:p>
    <w:p w14:paraId="1E589085" w14:textId="7C62A919" w:rsidR="00995439" w:rsidRPr="00D3489D" w:rsidRDefault="00995439" w:rsidP="00995439">
      <w:pPr>
        <w:tabs>
          <w:tab w:val="left" w:pos="3420"/>
        </w:tabs>
        <w:rPr>
          <w:rFonts w:ascii="Calibri" w:eastAsia="Calibri" w:hAnsi="Calibri" w:cs="Calibri"/>
          <w:i/>
          <w:iCs/>
          <w:color w:val="222222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RIGHT TO WORK</w:t>
      </w:r>
      <w:r w:rsidRPr="00E323E6">
        <w:rPr>
          <w:rFonts w:ascii="Calibri" w:eastAsia="Calibri" w:hAnsi="Calibri" w:cs="Calibri"/>
          <w:sz w:val="22"/>
          <w:szCs w:val="22"/>
          <w:lang w:val="en-GB"/>
        </w:rPr>
        <w:t>:</w:t>
      </w:r>
      <w:r w:rsidRPr="00E323E6">
        <w:rPr>
          <w:rFonts w:ascii="Calibri" w:eastAsia="Calibri" w:hAnsi="Calibri" w:cs="Calibri"/>
          <w:sz w:val="22"/>
          <w:szCs w:val="22"/>
          <w:lang w:val="en-GB"/>
        </w:rPr>
        <w:tab/>
      </w:r>
      <w:r w:rsidR="00D3489D">
        <w:rPr>
          <w:rFonts w:ascii="Calibri" w:eastAsia="Calibri" w:hAnsi="Calibri" w:cs="Calibri"/>
          <w:sz w:val="22"/>
          <w:szCs w:val="22"/>
          <w:lang w:val="en-GB"/>
        </w:rPr>
        <w:t xml:space="preserve">Full </w:t>
      </w:r>
      <w:r w:rsidRPr="00D3489D">
        <w:rPr>
          <w:rFonts w:ascii="Calibri" w:eastAsia="Calibri" w:hAnsi="Calibri" w:cs="Calibri"/>
          <w:sz w:val="22"/>
          <w:szCs w:val="22"/>
          <w:lang w:val="en-GB"/>
        </w:rPr>
        <w:t>Right to work</w:t>
      </w:r>
      <w:r w:rsidR="00D3489D" w:rsidRPr="00D3489D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="00D3489D" w:rsidRPr="00D3489D">
        <w:rPr>
          <w:rFonts w:ascii="Calibri" w:eastAsia="Calibri" w:hAnsi="Calibri" w:cs="Calibri"/>
          <w:i/>
          <w:iCs/>
          <w:sz w:val="22"/>
          <w:szCs w:val="22"/>
          <w:lang w:val="en-GB"/>
        </w:rPr>
        <w:t>(British Citizen)</w:t>
      </w:r>
    </w:p>
    <w:p w14:paraId="59930135" w14:textId="58CF5C3A" w:rsidR="007F0524" w:rsidRPr="00D92915" w:rsidRDefault="00425BA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b/>
          <w:sz w:val="22"/>
          <w:szCs w:val="22"/>
          <w:lang w:val="en-GB"/>
        </w:rPr>
        <w:tab/>
      </w:r>
    </w:p>
    <w:p w14:paraId="77A2210C" w14:textId="36CD1A41" w:rsidR="007F0524" w:rsidRPr="00D92915" w:rsidRDefault="00425BA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b/>
          <w:sz w:val="22"/>
          <w:szCs w:val="22"/>
          <w:lang w:val="en-GB"/>
        </w:rPr>
        <w:t>CONTACT DETAILS:</w:t>
      </w:r>
      <w:r w:rsidRPr="00D92915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bookmarkStart w:id="1" w:name="_Hlk86077335"/>
      <w:r w:rsidRPr="00D92915">
        <w:rPr>
          <w:rFonts w:asciiTheme="majorHAnsi" w:eastAsia="Calibri" w:hAnsiTheme="majorHAnsi" w:cstheme="majorHAnsi"/>
          <w:sz w:val="22"/>
          <w:szCs w:val="22"/>
          <w:lang w:val="en-GB"/>
        </w:rPr>
        <w:t>(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M) </w:t>
      </w:r>
      <w:r w:rsidR="001E53AD">
        <w:rPr>
          <w:rFonts w:ascii="Calibri" w:eastAsia="Calibri" w:hAnsi="Calibri" w:cs="Calibri"/>
          <w:sz w:val="22"/>
          <w:szCs w:val="22"/>
          <w:lang w:val="en-GB"/>
        </w:rPr>
        <w:t>07720 887751</w:t>
      </w:r>
    </w:p>
    <w:p w14:paraId="21DABE8D" w14:textId="366928B3" w:rsidR="007F0524" w:rsidRPr="00D92915" w:rsidRDefault="00425BAE" w:rsidP="00036C9D">
      <w:pPr>
        <w:tabs>
          <w:tab w:val="left" w:pos="3420"/>
        </w:tabs>
        <w:rPr>
          <w:rStyle w:val="Hyperlink"/>
          <w:rFonts w:ascii="Calibri" w:hAnsi="Calibri" w:cs="Calibri"/>
          <w:sz w:val="22"/>
          <w:szCs w:val="22"/>
        </w:rPr>
      </w:pP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  <w:r w:rsidRPr="001E53AD">
        <w:rPr>
          <w:rFonts w:ascii="Calibri" w:eastAsia="Calibri" w:hAnsi="Calibri" w:cs="Calibri"/>
          <w:sz w:val="22"/>
          <w:szCs w:val="22"/>
          <w:lang w:val="en-GB"/>
        </w:rPr>
        <w:t xml:space="preserve">(E) </w:t>
      </w:r>
      <w:hyperlink r:id="rId7" w:history="1">
        <w:r w:rsidR="001E53AD" w:rsidRPr="001E53AD">
          <w:rPr>
            <w:rStyle w:val="Hyperlink"/>
            <w:rFonts w:ascii="Calibri" w:hAnsi="Calibri" w:cs="Calibri"/>
            <w:sz w:val="22"/>
            <w:szCs w:val="22"/>
          </w:rPr>
          <w:t>alam.zidane912@gmail.com</w:t>
        </w:r>
      </w:hyperlink>
    </w:p>
    <w:bookmarkEnd w:id="1"/>
    <w:p w14:paraId="7927F177" w14:textId="7F3CEECA" w:rsidR="00F14A05" w:rsidRPr="00D92915" w:rsidRDefault="00F14A05" w:rsidP="00036C9D">
      <w:pPr>
        <w:tabs>
          <w:tab w:val="left" w:pos="3420"/>
        </w:tabs>
        <w:rPr>
          <w:rFonts w:ascii="Calibri" w:hAnsi="Calibri" w:cs="Calibri"/>
          <w:sz w:val="22"/>
          <w:szCs w:val="22"/>
        </w:rPr>
      </w:pPr>
      <w:r w:rsidRPr="00D92915">
        <w:rPr>
          <w:rFonts w:ascii="Calibri" w:hAnsi="Calibri" w:cs="Calibri"/>
          <w:sz w:val="22"/>
          <w:szCs w:val="22"/>
          <w:lang w:val="en-GB"/>
        </w:rPr>
        <w:tab/>
        <w:t xml:space="preserve">(W) </w:t>
      </w:r>
      <w:hyperlink r:id="rId8" w:history="1">
        <w:r w:rsidR="001E53AD" w:rsidRPr="00D57737">
          <w:rPr>
            <w:rStyle w:val="Hyperlink"/>
          </w:rPr>
          <w:t>https://www.zidanealam.co.uk/</w:t>
        </w:r>
      </w:hyperlink>
      <w:r w:rsidR="001E53AD">
        <w:t xml:space="preserve"> </w:t>
      </w:r>
    </w:p>
    <w:p w14:paraId="067C3A29" w14:textId="199F8871" w:rsidR="00200C86" w:rsidRPr="00D92915" w:rsidRDefault="00200C86" w:rsidP="00036C9D">
      <w:pPr>
        <w:tabs>
          <w:tab w:val="left" w:pos="3420"/>
        </w:tabs>
        <w:rPr>
          <w:rFonts w:ascii="Calibri" w:hAnsi="Calibri" w:cs="Calibri"/>
          <w:i/>
          <w:iCs/>
          <w:sz w:val="22"/>
          <w:szCs w:val="22"/>
        </w:rPr>
      </w:pPr>
      <w:r w:rsidRPr="00D92915">
        <w:rPr>
          <w:rFonts w:ascii="Calibri" w:hAnsi="Calibri" w:cs="Calibri"/>
          <w:sz w:val="22"/>
          <w:szCs w:val="22"/>
        </w:rPr>
        <w:tab/>
        <w:t xml:space="preserve">(GH) </w:t>
      </w:r>
      <w:hyperlink r:id="rId9" w:history="1">
        <w:r w:rsidR="001E53AD" w:rsidRPr="00D57737">
          <w:rPr>
            <w:rStyle w:val="Hyperlink"/>
          </w:rPr>
          <w:t>https://github.com/Zidane912/</w:t>
        </w:r>
      </w:hyperlink>
      <w:r w:rsidR="001E53AD">
        <w:t xml:space="preserve"> </w:t>
      </w:r>
      <w:r w:rsidRPr="00D92915">
        <w:rPr>
          <w:rFonts w:ascii="Calibri" w:hAnsi="Calibri" w:cs="Calibri"/>
          <w:i/>
          <w:iCs/>
          <w:sz w:val="22"/>
          <w:szCs w:val="22"/>
        </w:rPr>
        <w:t>(please email to request access)</w:t>
      </w:r>
    </w:p>
    <w:p w14:paraId="7C0CB992" w14:textId="2FE3EA42" w:rsidR="00700852" w:rsidRPr="00D92915" w:rsidRDefault="00700852" w:rsidP="00036C9D">
      <w:pPr>
        <w:tabs>
          <w:tab w:val="left" w:pos="3420"/>
        </w:tabs>
        <w:rPr>
          <w:rFonts w:ascii="Calibri" w:hAnsi="Calibri" w:cs="Calibri"/>
          <w:sz w:val="22"/>
          <w:szCs w:val="22"/>
        </w:rPr>
      </w:pPr>
      <w:bookmarkStart w:id="2" w:name="_Hlk86077365"/>
      <w:r w:rsidRPr="00D92915">
        <w:rPr>
          <w:rFonts w:ascii="Calibri" w:hAnsi="Calibri" w:cs="Calibri"/>
          <w:i/>
          <w:iCs/>
          <w:sz w:val="22"/>
          <w:szCs w:val="22"/>
        </w:rPr>
        <w:tab/>
      </w:r>
      <w:r w:rsidRPr="00D92915">
        <w:rPr>
          <w:rFonts w:ascii="Calibri" w:hAnsi="Calibri" w:cs="Calibri"/>
          <w:sz w:val="22"/>
          <w:szCs w:val="22"/>
        </w:rPr>
        <w:t xml:space="preserve">(LI) </w:t>
      </w:r>
      <w:hyperlink r:id="rId10" w:history="1">
        <w:r w:rsidR="001E53AD" w:rsidRPr="00D57737">
          <w:rPr>
            <w:rStyle w:val="Hyperlink"/>
          </w:rPr>
          <w:t>https://www.linkedin.com/in/zidane-alam-7b43b71a2/</w:t>
        </w:r>
      </w:hyperlink>
      <w:r w:rsidR="001E53AD">
        <w:t xml:space="preserve"> </w:t>
      </w:r>
    </w:p>
    <w:bookmarkEnd w:id="2"/>
    <w:p w14:paraId="5FCCDDFE" w14:textId="77777777" w:rsidR="00036C9D" w:rsidRPr="00D92915" w:rsidRDefault="00036C9D">
      <w:pPr>
        <w:tabs>
          <w:tab w:val="left" w:pos="3544"/>
        </w:tabs>
        <w:rPr>
          <w:rFonts w:ascii="Calibri" w:eastAsia="Calibri" w:hAnsi="Calibri" w:cs="Calibri"/>
          <w:color w:val="FF0000"/>
          <w:sz w:val="22"/>
          <w:szCs w:val="22"/>
          <w:lang w:val="en-GB"/>
        </w:rPr>
      </w:pPr>
    </w:p>
    <w:p w14:paraId="516D5102" w14:textId="6B695304" w:rsidR="00D12E9E" w:rsidRPr="00D92915" w:rsidRDefault="00063477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CODING</w:t>
      </w:r>
      <w:r w:rsidR="00D12E9E" w:rsidRPr="00D92915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 xml:space="preserve"> TRAINEESHIP</w:t>
      </w:r>
      <w:r w:rsidR="00D12E9E" w:rsidRPr="00D92915">
        <w:rPr>
          <w:rFonts w:ascii="Calibri" w:eastAsia="Calibri" w:hAnsi="Calibri" w:cs="Calibri"/>
          <w:b/>
          <w:sz w:val="22"/>
          <w:szCs w:val="22"/>
          <w:lang w:val="en-GB"/>
        </w:rPr>
        <w:tab/>
        <w:t>IT Career Switch Ltd</w:t>
      </w:r>
    </w:p>
    <w:p w14:paraId="69C99D9B" w14:textId="64C79F9F" w:rsidR="00D12E9E" w:rsidRPr="00D92915" w:rsidRDefault="00D12E9E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  <w:r w:rsidR="00AA5D32" w:rsidRPr="00D92915">
        <w:rPr>
          <w:rFonts w:ascii="Calibri" w:eastAsia="Calibri" w:hAnsi="Calibri" w:cs="Calibri"/>
          <w:sz w:val="22"/>
          <w:szCs w:val="22"/>
          <w:lang w:val="en-GB"/>
        </w:rPr>
        <w:t>Coding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 Traineeship</w:t>
      </w:r>
      <w:r w:rsidR="00063477" w:rsidRPr="00D92915">
        <w:rPr>
          <w:rFonts w:ascii="Calibri" w:eastAsia="Calibri" w:hAnsi="Calibri" w:cs="Calibri"/>
          <w:sz w:val="22"/>
          <w:szCs w:val="22"/>
          <w:lang w:val="en-GB"/>
        </w:rPr>
        <w:t xml:space="preserve"> – Full stack developer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</w:p>
    <w:p w14:paraId="76B02204" w14:textId="10EE8147" w:rsidR="00D12E9E" w:rsidRPr="00D92915" w:rsidRDefault="00D12E9E" w:rsidP="00D12E9E">
      <w:pPr>
        <w:tabs>
          <w:tab w:val="left" w:pos="3420"/>
        </w:tabs>
        <w:rPr>
          <w:rFonts w:ascii="Calibri" w:eastAsia="Calibri" w:hAnsi="Calibri" w:cs="Calibri"/>
          <w:color w:val="FF0000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color w:val="FF0000"/>
          <w:sz w:val="22"/>
          <w:szCs w:val="22"/>
          <w:lang w:val="en-GB"/>
        </w:rPr>
        <w:tab/>
      </w:r>
      <w:r w:rsidR="00F82F0E" w:rsidRPr="00D92915">
        <w:rPr>
          <w:rFonts w:ascii="Calibri" w:eastAsia="Calibri" w:hAnsi="Calibri" w:cs="Calibri"/>
          <w:sz w:val="22"/>
          <w:szCs w:val="22"/>
          <w:lang w:val="en-GB"/>
        </w:rPr>
        <w:t>1-year</w:t>
      </w:r>
      <w:r w:rsidR="00AA5D32" w:rsidRPr="00D92915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>program</w:t>
      </w:r>
      <w:r w:rsidRPr="00D92915">
        <w:rPr>
          <w:rFonts w:ascii="Calibri" w:eastAsia="Calibri" w:hAnsi="Calibri" w:cs="Calibri"/>
          <w:color w:val="FF0000"/>
          <w:sz w:val="22"/>
          <w:szCs w:val="22"/>
          <w:lang w:val="en-GB"/>
        </w:rPr>
        <w:br/>
      </w:r>
    </w:p>
    <w:p w14:paraId="6EE6264E" w14:textId="4A05FE8E" w:rsidR="00D12E9E" w:rsidRPr="00D92915" w:rsidRDefault="00D12E9E" w:rsidP="00063477">
      <w:pPr>
        <w:tabs>
          <w:tab w:val="left" w:pos="3540"/>
        </w:tabs>
        <w:ind w:left="3420" w:hanging="3540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  <w:r w:rsidR="00063477" w:rsidRPr="00D92915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During the traineeship I had to demonstrate a very competent level of the following programming </w:t>
      </w:r>
      <w:r w:rsidR="00F14A05" w:rsidRPr="00D92915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languages </w:t>
      </w:r>
      <w:r w:rsidR="00063477" w:rsidRPr="00D92915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and technical skills  </w:t>
      </w:r>
    </w:p>
    <w:p w14:paraId="0E58625E" w14:textId="77777777" w:rsidR="00D12E9E" w:rsidRPr="00D92915" w:rsidRDefault="00D12E9E" w:rsidP="00D12E9E">
      <w:pPr>
        <w:shd w:val="clear" w:color="auto" w:fill="FFFFFF"/>
        <w:tabs>
          <w:tab w:val="left" w:pos="3540"/>
        </w:tabs>
        <w:rPr>
          <w:rFonts w:ascii="Calibri" w:eastAsia="Calibri" w:hAnsi="Calibri" w:cs="Calibri"/>
          <w:color w:val="222222"/>
          <w:sz w:val="22"/>
          <w:szCs w:val="22"/>
          <w:lang w:val="en-GB"/>
        </w:rPr>
      </w:pPr>
    </w:p>
    <w:p w14:paraId="5D90A725" w14:textId="77777777" w:rsidR="00200C86" w:rsidRPr="00D92915" w:rsidRDefault="00200C86" w:rsidP="00200C86">
      <w:pPr>
        <w:numPr>
          <w:ilvl w:val="0"/>
          <w:numId w:val="1"/>
        </w:numPr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color w:val="222222"/>
          <w:sz w:val="22"/>
          <w:szCs w:val="22"/>
          <w:lang w:val="en-GB"/>
        </w:rPr>
        <w:t>HTML5, CSS3, JavaScript</w:t>
      </w:r>
    </w:p>
    <w:p w14:paraId="116916A7" w14:textId="77777777" w:rsidR="00200C86" w:rsidRPr="00D92915" w:rsidRDefault="00200C86" w:rsidP="00200C86">
      <w:pPr>
        <w:numPr>
          <w:ilvl w:val="0"/>
          <w:numId w:val="1"/>
        </w:numPr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color w:val="222222"/>
          <w:sz w:val="22"/>
          <w:szCs w:val="22"/>
          <w:lang w:val="en-GB"/>
        </w:rPr>
        <w:t>PHP, SQL, React, jQuery</w:t>
      </w:r>
    </w:p>
    <w:p w14:paraId="0796C0D7" w14:textId="5C4E018E" w:rsidR="00200C86" w:rsidRPr="00D92915" w:rsidRDefault="00200C86" w:rsidP="00200C86">
      <w:pPr>
        <w:numPr>
          <w:ilvl w:val="0"/>
          <w:numId w:val="1"/>
        </w:numPr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color w:val="222222"/>
          <w:sz w:val="22"/>
          <w:szCs w:val="22"/>
          <w:lang w:val="en-GB"/>
        </w:rPr>
        <w:t>Python,</w:t>
      </w:r>
      <w:r w:rsidR="00700852" w:rsidRPr="00D92915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 Node.js</w:t>
      </w:r>
      <w:r w:rsidR="00D92915">
        <w:rPr>
          <w:rFonts w:ascii="Calibri" w:eastAsia="Calibri" w:hAnsi="Calibri" w:cs="Calibri"/>
          <w:color w:val="222222"/>
          <w:sz w:val="22"/>
          <w:szCs w:val="22"/>
          <w:lang w:val="en-GB"/>
        </w:rPr>
        <w:t>, Boo</w:t>
      </w:r>
      <w:r w:rsidR="00294087">
        <w:rPr>
          <w:rFonts w:ascii="Calibri" w:eastAsia="Calibri" w:hAnsi="Calibri" w:cs="Calibri"/>
          <w:color w:val="222222"/>
          <w:sz w:val="22"/>
          <w:szCs w:val="22"/>
          <w:lang w:val="en-GB"/>
        </w:rPr>
        <w:t>t</w:t>
      </w:r>
      <w:r w:rsidR="00D92915">
        <w:rPr>
          <w:rFonts w:ascii="Calibri" w:eastAsia="Calibri" w:hAnsi="Calibri" w:cs="Calibri"/>
          <w:color w:val="222222"/>
          <w:sz w:val="22"/>
          <w:szCs w:val="22"/>
          <w:lang w:val="en-GB"/>
        </w:rPr>
        <w:t>strap</w:t>
      </w:r>
    </w:p>
    <w:p w14:paraId="3D70A61D" w14:textId="77777777" w:rsidR="00200C86" w:rsidRPr="00D92915" w:rsidRDefault="00200C86" w:rsidP="00200C86">
      <w:pPr>
        <w:numPr>
          <w:ilvl w:val="0"/>
          <w:numId w:val="1"/>
        </w:numPr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color w:val="222222"/>
          <w:sz w:val="22"/>
          <w:szCs w:val="22"/>
          <w:lang w:val="en-GB"/>
        </w:rPr>
        <w:t>Command line Git, Github</w:t>
      </w:r>
    </w:p>
    <w:p w14:paraId="4E016CB9" w14:textId="6793F7AB" w:rsidR="00185C07" w:rsidRPr="00B814BD" w:rsidRDefault="00200C86" w:rsidP="00200C86">
      <w:pPr>
        <w:numPr>
          <w:ilvl w:val="0"/>
          <w:numId w:val="1"/>
        </w:numPr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Remote </w:t>
      </w:r>
      <w:r w:rsidRPr="00B814BD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API access </w:t>
      </w:r>
    </w:p>
    <w:p w14:paraId="2F962190" w14:textId="77777777" w:rsidR="00987BA6" w:rsidRPr="00B814BD" w:rsidRDefault="00987BA6" w:rsidP="00185C07">
      <w:pPr>
        <w:shd w:val="clear" w:color="auto" w:fill="FFFFFF"/>
        <w:tabs>
          <w:tab w:val="left" w:pos="3540"/>
        </w:tabs>
        <w:rPr>
          <w:rFonts w:ascii="Calibri" w:eastAsia="Calibri" w:hAnsi="Calibri" w:cs="Calibri"/>
          <w:color w:val="222222"/>
          <w:sz w:val="22"/>
          <w:szCs w:val="22"/>
          <w:lang w:val="en-GB"/>
        </w:rPr>
      </w:pPr>
    </w:p>
    <w:p w14:paraId="069A3D4C" w14:textId="54B2A0F9" w:rsidR="00200C86" w:rsidRPr="00B814BD" w:rsidRDefault="00200C86" w:rsidP="00200C86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u w:val="single"/>
          <w:lang w:val="en-GB"/>
        </w:rPr>
      </w:pPr>
      <w:r w:rsidRPr="00B814BD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ADDITIONAL TECHNOLOGIES</w:t>
      </w:r>
      <w:r w:rsidRPr="00B814BD">
        <w:rPr>
          <w:rFonts w:ascii="Calibri" w:eastAsia="Calibri" w:hAnsi="Calibri" w:cs="Calibri"/>
          <w:sz w:val="22"/>
          <w:szCs w:val="22"/>
          <w:u w:val="single"/>
          <w:lang w:val="en-GB"/>
        </w:rPr>
        <w:t>:</w:t>
      </w:r>
    </w:p>
    <w:p w14:paraId="0DDC2BDA" w14:textId="75477E79" w:rsidR="00193A64" w:rsidRPr="00B814BD" w:rsidRDefault="00B814BD" w:rsidP="00C82A2C">
      <w:pPr>
        <w:pStyle w:val="ListParagraph"/>
        <w:numPr>
          <w:ilvl w:val="0"/>
          <w:numId w:val="7"/>
        </w:numPr>
        <w:tabs>
          <w:tab w:val="left" w:pos="3420"/>
        </w:tabs>
        <w:rPr>
          <w:rFonts w:ascii="Calibri" w:eastAsia="Calibri" w:hAnsi="Calibri" w:cs="Calibri"/>
          <w:bCs/>
          <w:sz w:val="22"/>
          <w:szCs w:val="22"/>
          <w:lang w:val="en-GB"/>
        </w:rPr>
      </w:pPr>
      <w:r w:rsidRPr="00B814BD">
        <w:rPr>
          <w:rFonts w:ascii="Calibri" w:eastAsia="Calibri" w:hAnsi="Calibri" w:cs="Calibri"/>
          <w:bCs/>
          <w:sz w:val="22"/>
          <w:szCs w:val="22"/>
          <w:lang w:val="en-GB"/>
        </w:rPr>
        <w:t xml:space="preserve">Amazon Web Services (AWS), Terraform, </w:t>
      </w:r>
      <w:proofErr w:type="spellStart"/>
      <w:r w:rsidRPr="00B814BD">
        <w:rPr>
          <w:rFonts w:ascii="Calibri" w:eastAsia="Calibri" w:hAnsi="Calibri" w:cs="Calibri"/>
          <w:bCs/>
          <w:sz w:val="22"/>
          <w:szCs w:val="22"/>
          <w:lang w:val="en-GB"/>
        </w:rPr>
        <w:t>HashiCorp</w:t>
      </w:r>
      <w:proofErr w:type="spellEnd"/>
      <w:r w:rsidRPr="00B814BD">
        <w:rPr>
          <w:rFonts w:ascii="Calibri" w:eastAsia="Calibri" w:hAnsi="Calibri" w:cs="Calibri"/>
          <w:bCs/>
          <w:sz w:val="22"/>
          <w:szCs w:val="22"/>
          <w:lang w:val="en-GB"/>
        </w:rPr>
        <w:t xml:space="preserve"> Packer, </w:t>
      </w:r>
      <w:proofErr w:type="spellStart"/>
      <w:r w:rsidRPr="00B814BD">
        <w:rPr>
          <w:rFonts w:ascii="Calibri" w:eastAsia="Calibri" w:hAnsi="Calibri" w:cs="Calibri"/>
          <w:bCs/>
          <w:sz w:val="22"/>
          <w:szCs w:val="22"/>
          <w:lang w:val="en-GB"/>
        </w:rPr>
        <w:t>HashiCorp</w:t>
      </w:r>
      <w:proofErr w:type="spellEnd"/>
      <w:r w:rsidRPr="00B814BD">
        <w:rPr>
          <w:rFonts w:ascii="Calibri" w:eastAsia="Calibri" w:hAnsi="Calibri" w:cs="Calibri"/>
          <w:bCs/>
          <w:sz w:val="22"/>
          <w:szCs w:val="22"/>
          <w:lang w:val="en-GB"/>
        </w:rPr>
        <w:t xml:space="preserve"> Vault, Ansible, GitLab CI/CD</w:t>
      </w:r>
      <w:r w:rsidR="00970248">
        <w:rPr>
          <w:rFonts w:ascii="Calibri" w:eastAsia="Calibri" w:hAnsi="Calibri" w:cs="Calibri"/>
          <w:bCs/>
          <w:sz w:val="22"/>
          <w:szCs w:val="22"/>
          <w:lang w:val="en-GB"/>
        </w:rPr>
        <w:t>, Flask</w:t>
      </w:r>
      <w:r w:rsidR="00C5475B">
        <w:rPr>
          <w:rFonts w:ascii="Calibri" w:eastAsia="Calibri" w:hAnsi="Calibri" w:cs="Calibri"/>
          <w:bCs/>
          <w:sz w:val="22"/>
          <w:szCs w:val="22"/>
          <w:lang w:val="en-GB"/>
        </w:rPr>
        <w:t xml:space="preserve">, </w:t>
      </w:r>
      <w:proofErr w:type="spellStart"/>
      <w:r w:rsidR="00C5475B">
        <w:rPr>
          <w:rFonts w:ascii="Calibri" w:eastAsia="Calibri" w:hAnsi="Calibri" w:cs="Calibri"/>
          <w:bCs/>
          <w:sz w:val="22"/>
          <w:szCs w:val="22"/>
          <w:lang w:val="en-GB"/>
        </w:rPr>
        <w:t>PySQL</w:t>
      </w:r>
      <w:proofErr w:type="spellEnd"/>
    </w:p>
    <w:p w14:paraId="706495D9" w14:textId="77777777" w:rsidR="00200C86" w:rsidRPr="00D92915" w:rsidRDefault="00200C86" w:rsidP="00D12E9E">
      <w:pPr>
        <w:tabs>
          <w:tab w:val="left" w:pos="3420"/>
        </w:tabs>
        <w:rPr>
          <w:rFonts w:ascii="Calibri" w:eastAsia="Calibri" w:hAnsi="Calibri" w:cs="Calibri"/>
          <w:b/>
          <w:sz w:val="22"/>
          <w:szCs w:val="22"/>
          <w:lang w:val="en-GB"/>
        </w:rPr>
      </w:pPr>
    </w:p>
    <w:p w14:paraId="2B695EC9" w14:textId="1E3EEBDB" w:rsidR="00987BA6" w:rsidRPr="00D92915" w:rsidRDefault="00193A64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u w:val="single"/>
          <w:lang w:val="en-GB"/>
        </w:rPr>
      </w:pPr>
      <w:r w:rsidRPr="00D92915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DEVELOPMENT</w:t>
      </w:r>
      <w:r w:rsidR="00425BAE" w:rsidRPr="00D92915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 xml:space="preserve"> EXPERIENCE</w:t>
      </w:r>
      <w:r w:rsidR="00425BAE" w:rsidRPr="00D92915">
        <w:rPr>
          <w:rFonts w:ascii="Calibri" w:eastAsia="Calibri" w:hAnsi="Calibri" w:cs="Calibri"/>
          <w:sz w:val="22"/>
          <w:szCs w:val="22"/>
          <w:u w:val="single"/>
          <w:lang w:val="en-GB"/>
        </w:rPr>
        <w:t>:</w:t>
      </w:r>
    </w:p>
    <w:p w14:paraId="4F7B155A" w14:textId="281D1E81" w:rsidR="00193A64" w:rsidRPr="00D92915" w:rsidRDefault="00193A64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Below are the </w:t>
      </w:r>
      <w:r w:rsidR="000C09D1" w:rsidRPr="00D92915">
        <w:rPr>
          <w:rFonts w:ascii="Calibri" w:eastAsia="Calibri" w:hAnsi="Calibri" w:cs="Calibri"/>
          <w:sz w:val="22"/>
          <w:szCs w:val="22"/>
          <w:lang w:val="en-GB"/>
        </w:rPr>
        <w:t>two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 briefs of development projects I completed with IT Career Switch which can be found in my </w:t>
      </w:r>
      <w:r w:rsidR="000C09D1" w:rsidRPr="00D92915">
        <w:rPr>
          <w:rFonts w:ascii="Calibri" w:eastAsia="Calibri" w:hAnsi="Calibri" w:cs="Calibri"/>
          <w:sz w:val="22"/>
          <w:szCs w:val="22"/>
          <w:lang w:val="en-GB"/>
        </w:rPr>
        <w:t>bio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: </w:t>
      </w:r>
      <w:hyperlink r:id="rId11" w:history="1">
        <w:r w:rsidR="001E53AD" w:rsidRPr="00D57737">
          <w:rPr>
            <w:rStyle w:val="Hyperlink"/>
          </w:rPr>
          <w:t>https://www.zidanealam.co.uk/</w:t>
        </w:r>
      </w:hyperlink>
      <w:r w:rsidR="001E53AD">
        <w:t xml:space="preserve"> </w:t>
      </w:r>
    </w:p>
    <w:p w14:paraId="24791FFC" w14:textId="353E2D27" w:rsidR="00537A8E" w:rsidRPr="00D92915" w:rsidRDefault="00F14A05">
      <w:pPr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ab/>
      </w:r>
    </w:p>
    <w:p w14:paraId="55925311" w14:textId="27AB37AA" w:rsidR="00193A64" w:rsidRPr="00D92915" w:rsidRDefault="00193A64" w:rsidP="00193A64">
      <w:pPr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bookmarkStart w:id="3" w:name="_Hlk45191488"/>
      <w:r w:rsidRPr="00D92915">
        <w:rPr>
          <w:rFonts w:ascii="Calibri" w:eastAsia="Calibri" w:hAnsi="Calibri" w:cs="Calibri"/>
          <w:b/>
          <w:bCs/>
          <w:sz w:val="22"/>
          <w:szCs w:val="22"/>
          <w:lang w:val="en-GB"/>
        </w:rPr>
        <w:t>Portfolio Project #1: “</w:t>
      </w:r>
      <w:r w:rsidR="00C07B2C" w:rsidRPr="00D92915">
        <w:rPr>
          <w:rFonts w:ascii="Calibri" w:eastAsia="Calibri" w:hAnsi="Calibri" w:cs="Calibri"/>
          <w:b/>
          <w:bCs/>
          <w:sz w:val="22"/>
          <w:szCs w:val="22"/>
          <w:lang w:val="en-GB"/>
        </w:rPr>
        <w:t>Gazetteer</w:t>
      </w:r>
      <w:r w:rsidRPr="00D92915">
        <w:rPr>
          <w:rFonts w:ascii="Calibri" w:eastAsia="Calibri" w:hAnsi="Calibri" w:cs="Calibri"/>
          <w:b/>
          <w:bCs/>
          <w:sz w:val="22"/>
          <w:szCs w:val="22"/>
          <w:lang w:val="en-GB"/>
        </w:rPr>
        <w:t xml:space="preserve">” </w:t>
      </w:r>
    </w:p>
    <w:p w14:paraId="69899541" w14:textId="60E99ECD" w:rsidR="00193A64" w:rsidRPr="00D92915" w:rsidRDefault="00193A64" w:rsidP="00193A64">
      <w:pPr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sz w:val="22"/>
          <w:szCs w:val="22"/>
          <w:lang w:val="en-GB"/>
        </w:rPr>
        <w:t>The specification was to reply to a website specification for a map-based app to provide information on countries</w:t>
      </w:r>
      <w:r w:rsidR="00114C8E">
        <w:rPr>
          <w:rFonts w:ascii="Calibri" w:eastAsia="Calibri" w:hAnsi="Calibri" w:cs="Calibri"/>
          <w:sz w:val="22"/>
          <w:szCs w:val="22"/>
          <w:lang w:val="en-GB"/>
        </w:rPr>
        <w:t>,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 with a focus on a “mobile</w:t>
      </w:r>
      <w:r w:rsidR="00200C86" w:rsidRPr="00D92915">
        <w:rPr>
          <w:rFonts w:ascii="Calibri" w:eastAsia="Calibri" w:hAnsi="Calibri" w:cs="Calibri"/>
          <w:sz w:val="22"/>
          <w:szCs w:val="22"/>
          <w:lang w:val="en-GB"/>
        </w:rPr>
        <w:t>-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>first” development</w:t>
      </w:r>
      <w:r w:rsidR="006D5370" w:rsidRPr="00D92915">
        <w:rPr>
          <w:rFonts w:ascii="Calibri" w:eastAsia="Calibri" w:hAnsi="Calibri" w:cs="Calibri"/>
          <w:sz w:val="22"/>
          <w:szCs w:val="22"/>
          <w:lang w:val="en-GB"/>
        </w:rPr>
        <w:t xml:space="preserve">. 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Preferably using a framework, to then develop HTML, CSS and JavaScript with JQuery modules that use PHP </w:t>
      </w:r>
      <w:r w:rsidR="006D5370" w:rsidRPr="00D92915">
        <w:rPr>
          <w:rFonts w:ascii="Calibri" w:eastAsia="Calibri" w:hAnsi="Calibri" w:cs="Calibri"/>
          <w:sz w:val="22"/>
          <w:szCs w:val="22"/>
          <w:lang w:val="en-GB"/>
        </w:rPr>
        <w:t>server-based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 components to source data from third</w:t>
      </w:r>
      <w:r w:rsidR="00200C86" w:rsidRPr="00D92915">
        <w:rPr>
          <w:rFonts w:ascii="Calibri" w:eastAsia="Calibri" w:hAnsi="Calibri" w:cs="Calibri"/>
          <w:sz w:val="22"/>
          <w:szCs w:val="22"/>
          <w:lang w:val="en-GB"/>
        </w:rPr>
        <w:t>-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>party APIs (Geonames, OpenWeather). The solution is assessed on its delivery to specification, functionality, and usability.</w:t>
      </w:r>
    </w:p>
    <w:p w14:paraId="5E2FD5E6" w14:textId="77777777" w:rsidR="00193A64" w:rsidRPr="00D92915" w:rsidRDefault="00193A64" w:rsidP="00193A64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311E92FC" w14:textId="6965EB54" w:rsidR="00193A64" w:rsidRPr="00D92915" w:rsidRDefault="00193A64" w:rsidP="00193A64">
      <w:pPr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b/>
          <w:bCs/>
          <w:sz w:val="22"/>
          <w:szCs w:val="22"/>
          <w:lang w:val="en-GB"/>
        </w:rPr>
        <w:t>Portfolio Project #2: “Company Directory”</w:t>
      </w:r>
    </w:p>
    <w:p w14:paraId="01CA6213" w14:textId="0D793359" w:rsidR="00114C8E" w:rsidRDefault="00193A64" w:rsidP="00E549F8">
      <w:pPr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A more rigorous reply to this specification </w:t>
      </w:r>
      <w:r w:rsidR="006D5370" w:rsidRPr="00D92915">
        <w:rPr>
          <w:rFonts w:ascii="Calibri" w:eastAsia="Calibri" w:hAnsi="Calibri" w:cs="Calibri"/>
          <w:sz w:val="22"/>
          <w:szCs w:val="22"/>
          <w:lang w:val="en-GB"/>
        </w:rPr>
        <w:t xml:space="preserve">was 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required as </w:t>
      </w:r>
      <w:r w:rsidR="006D5370" w:rsidRPr="00D92915">
        <w:rPr>
          <w:rFonts w:ascii="Calibri" w:eastAsia="Calibri" w:hAnsi="Calibri" w:cs="Calibri"/>
          <w:sz w:val="22"/>
          <w:szCs w:val="22"/>
          <w:lang w:val="en-GB"/>
        </w:rPr>
        <w:t xml:space="preserve">a 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user requirements document </w:t>
      </w:r>
      <w:r w:rsidR="006D5370" w:rsidRPr="00D92915">
        <w:rPr>
          <w:rFonts w:ascii="Calibri" w:eastAsia="Calibri" w:hAnsi="Calibri" w:cs="Calibri"/>
          <w:sz w:val="22"/>
          <w:szCs w:val="22"/>
          <w:lang w:val="en-GB"/>
        </w:rPr>
        <w:t xml:space="preserve">was needed to be prepared 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which, when signed off, triggers the release of SQL allowing to develop a “mobile-first” application to 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lastRenderedPageBreak/>
        <w:t>maintain a company personnel database (MySQL). Sign off is only achieved upon the student supplying an independently witnessed document providing confirmation of the system’s ability to perform error</w:t>
      </w:r>
      <w:r w:rsidR="00200C86" w:rsidRPr="00D92915">
        <w:rPr>
          <w:rFonts w:ascii="Calibri" w:eastAsia="Calibri" w:hAnsi="Calibri" w:cs="Calibri"/>
          <w:sz w:val="22"/>
          <w:szCs w:val="22"/>
          <w:lang w:val="en-GB"/>
        </w:rPr>
        <w:t>-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>free.</w:t>
      </w:r>
      <w:bookmarkEnd w:id="3"/>
    </w:p>
    <w:p w14:paraId="7DB38BA2" w14:textId="65B4CFF5" w:rsidR="00114C8E" w:rsidRDefault="00114C8E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37B73FC6" w14:textId="77777777" w:rsidR="00114C8E" w:rsidRPr="000124D2" w:rsidRDefault="00114C8E" w:rsidP="00114C8E">
      <w:pPr>
        <w:tabs>
          <w:tab w:val="left" w:pos="3544"/>
        </w:tabs>
        <w:rPr>
          <w:rFonts w:ascii="Calibri" w:eastAsia="Calibri" w:hAnsi="Calibri" w:cs="Calibri"/>
          <w:b/>
          <w:sz w:val="24"/>
          <w:szCs w:val="24"/>
          <w:u w:val="single"/>
          <w:lang w:val="en-GB"/>
        </w:rPr>
      </w:pPr>
      <w:r w:rsidRPr="000124D2">
        <w:rPr>
          <w:rFonts w:ascii="Calibri" w:eastAsia="Calibri" w:hAnsi="Calibri" w:cs="Calibri"/>
          <w:b/>
          <w:sz w:val="28"/>
          <w:szCs w:val="28"/>
          <w:u w:val="single"/>
          <w:lang w:val="en-GB"/>
        </w:rPr>
        <w:t>CAREER HISTORY:</w:t>
      </w:r>
      <w:r w:rsidRPr="000124D2">
        <w:rPr>
          <w:rFonts w:ascii="Calibri" w:eastAsia="Calibri" w:hAnsi="Calibri" w:cs="Calibri"/>
          <w:b/>
          <w:sz w:val="24"/>
          <w:szCs w:val="24"/>
          <w:u w:val="single"/>
          <w:lang w:val="en-GB"/>
        </w:rPr>
        <w:t xml:space="preserve"> </w:t>
      </w:r>
    </w:p>
    <w:p w14:paraId="0C165CDC" w14:textId="77777777" w:rsidR="00114C8E" w:rsidRPr="000124D2" w:rsidRDefault="00114C8E" w:rsidP="00114C8E">
      <w:pPr>
        <w:tabs>
          <w:tab w:val="left" w:pos="3544"/>
        </w:tabs>
        <w:rPr>
          <w:rFonts w:ascii="Calibri" w:eastAsia="Calibri" w:hAnsi="Calibri" w:cs="Calibri"/>
          <w:sz w:val="16"/>
          <w:szCs w:val="16"/>
          <w:u w:val="single"/>
          <w:lang w:val="en-GB"/>
        </w:rPr>
      </w:pPr>
    </w:p>
    <w:p w14:paraId="50F513CD" w14:textId="630BE2F7" w:rsidR="00114C8E" w:rsidRPr="000124D2" w:rsidRDefault="001E53AD" w:rsidP="00114C8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 xml:space="preserve">May 2023 </w:t>
      </w:r>
      <w:r w:rsidR="00114C8E">
        <w:rPr>
          <w:rFonts w:ascii="Calibri" w:eastAsia="Calibri" w:hAnsi="Calibri" w:cs="Calibri"/>
          <w:b/>
          <w:sz w:val="22"/>
          <w:szCs w:val="22"/>
          <w:lang w:val="en-GB"/>
        </w:rPr>
        <w:t>– Present</w:t>
      </w:r>
      <w:r w:rsidR="00114C8E"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Tilawah Academy</w:t>
      </w:r>
    </w:p>
    <w:p w14:paraId="65057BEF" w14:textId="4752BA46" w:rsidR="00114C8E" w:rsidRPr="000124D2" w:rsidRDefault="00114C8E" w:rsidP="00114C8E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1E53AD">
        <w:rPr>
          <w:rFonts w:ascii="Calibri" w:eastAsia="Calibri" w:hAnsi="Calibri" w:cs="Calibri"/>
          <w:b/>
          <w:sz w:val="22"/>
          <w:szCs w:val="22"/>
          <w:lang w:val="en-GB"/>
        </w:rPr>
        <w:t>Administrator</w:t>
      </w:r>
    </w:p>
    <w:p w14:paraId="1E705F36" w14:textId="77777777" w:rsidR="00114C8E" w:rsidRPr="000124D2" w:rsidRDefault="00114C8E" w:rsidP="00114C8E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57AA2717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Managed accounts and handled invoicing, ensuring accurate and timely financial transactions</w:t>
      </w:r>
    </w:p>
    <w:p w14:paraId="35AA79BE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Developed and demonstrated strong organisational and public speaking skills during charity events</w:t>
      </w:r>
    </w:p>
    <w:p w14:paraId="580156DC" w14:textId="680D4670" w:rsidR="00114C8E" w:rsidRPr="000C12E8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Managed multiple projects simultaneously, prioritising tasks to meet tight deadlines and achieve the organisation’s goals</w:t>
      </w:r>
    </w:p>
    <w:p w14:paraId="466E1142" w14:textId="77777777" w:rsidR="00114C8E" w:rsidRDefault="00114C8E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33543A00" w14:textId="0B5D1D7C" w:rsidR="001E53AD" w:rsidRPr="000124D2" w:rsidRDefault="001E53AD" w:rsidP="001E53AD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Mar 2022 – May 2023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QA Ltd</w:t>
      </w:r>
    </w:p>
    <w:p w14:paraId="4141CF4B" w14:textId="4CE6CC8E" w:rsidR="001E53AD" w:rsidRPr="000124D2" w:rsidRDefault="001E53AD" w:rsidP="001E53AD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DevOps Engineer</w:t>
      </w:r>
    </w:p>
    <w:p w14:paraId="14BA3A0E" w14:textId="77777777" w:rsidR="001E53AD" w:rsidRPr="000124D2" w:rsidRDefault="001E53AD" w:rsidP="001E53AD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6DB77915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Implemented REST APIs using Python and Flask framework to facilitate integration with front-end applications, for effective communication across different layers of the application architecture</w:t>
      </w:r>
    </w:p>
    <w:p w14:paraId="32AD0122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Designed and managed databases using SQL commands, scripts and PySQL to facilitate the operation of diverse applications within the project</w:t>
      </w:r>
    </w:p>
    <w:p w14:paraId="32113B69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Utilised Docker containerisation to enhance application reliability and maintain consistent uptime, ensuring uninterrupted service delivery</w:t>
      </w:r>
    </w:p>
    <w:p w14:paraId="5A20FE9D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Strategically rearranged the commands in the Dockerfile, optimising the caching mechanism</w:t>
      </w:r>
    </w:p>
    <w:p w14:paraId="3ED4B436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Utilised Jenkins plugin for integration with various tools to automate unit tests, measure deployment times and uptime on production</w:t>
      </w:r>
    </w:p>
    <w:p w14:paraId="01125A08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Projects:</w:t>
      </w:r>
    </w:p>
    <w:p w14:paraId="3814934A" w14:textId="2A9487E9" w:rsidR="001E53AD" w:rsidRPr="001E53AD" w:rsidRDefault="001E53AD" w:rsidP="001E53AD">
      <w:pPr>
        <w:numPr>
          <w:ilvl w:val="1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CRUD Application: github.com/Zidane912/crudapplication</w:t>
      </w:r>
    </w:p>
    <w:p w14:paraId="4751DB57" w14:textId="08634213" w:rsidR="001E53AD" w:rsidRPr="001E53AD" w:rsidRDefault="001E53AD" w:rsidP="001E53AD">
      <w:pPr>
        <w:numPr>
          <w:ilvl w:val="1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Microservices Application: github.com/Zidane912/microservicesapp</w:t>
      </w:r>
    </w:p>
    <w:p w14:paraId="4CCB6E53" w14:textId="77777777" w:rsidR="001E53AD" w:rsidRDefault="001E53AD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7026EDF5" w14:textId="0984FE9A" w:rsidR="001E53AD" w:rsidRPr="000124D2" w:rsidRDefault="001E53AD" w:rsidP="001E53AD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Jun 2022 – Feb 2023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HMRC ECS</w:t>
      </w:r>
    </w:p>
    <w:p w14:paraId="2083B097" w14:textId="77777777" w:rsidR="001E53AD" w:rsidRPr="000124D2" w:rsidRDefault="001E53AD" w:rsidP="001E53AD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DevOps Engineer</w:t>
      </w:r>
    </w:p>
    <w:p w14:paraId="771A4993" w14:textId="77777777" w:rsidR="001E53AD" w:rsidRPr="000124D2" w:rsidRDefault="001E53AD" w:rsidP="001E53AD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557E3527" w14:textId="04D22014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 xml:space="preserve">Resolved developer-reported issues promptly during sprint cycles, ensuring </w:t>
      </w:r>
      <w:r>
        <w:rPr>
          <w:rFonts w:ascii="Calibri" w:eastAsia="Calibri" w:hAnsi="Calibri" w:cs="Calibri"/>
          <w:sz w:val="22"/>
          <w:szCs w:val="22"/>
          <w:lang w:val="en-GB"/>
        </w:rPr>
        <w:t xml:space="preserve">the </w:t>
      </w:r>
      <w:r w:rsidRPr="001E53AD">
        <w:rPr>
          <w:rFonts w:ascii="Calibri" w:eastAsia="Calibri" w:hAnsi="Calibri" w:cs="Calibri"/>
          <w:sz w:val="22"/>
          <w:szCs w:val="22"/>
          <w:lang w:val="en-GB"/>
        </w:rPr>
        <w:t>team's responsiveness and preventing any obstacles to their progress</w:t>
      </w:r>
    </w:p>
    <w:p w14:paraId="65C9F840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Implemented Terraform functions such as 'count' and ‘for_each’ to efficiently scale and deploy identical infrastructure resources, streamlining the provisioning process and contributing to increased operational efficiency for the business</w:t>
      </w:r>
    </w:p>
    <w:p w14:paraId="10459C59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Utilised Ansible Galaxy playbooks and roles for automating application deployments and configuration  management, reducing deployment time</w:t>
      </w:r>
    </w:p>
    <w:p w14:paraId="598BC7CA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Created custom machine images with Packer to ensure consistent application environments across development and production</w:t>
      </w:r>
    </w:p>
    <w:p w14:paraId="627C78D5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Contributed to the security infrastructure by actively participating in the process of secret key rotation for Vault, ensuring enhancement of data protection measures</w:t>
      </w:r>
    </w:p>
    <w:p w14:paraId="4685797F" w14:textId="5C346529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Implemented GitLab CI/CD pipelines for continuous integration and deployment, resulting in faster and more reliable machine image release</w:t>
      </w:r>
    </w:p>
    <w:p w14:paraId="334B707B" w14:textId="77777777" w:rsidR="001E53AD" w:rsidRDefault="001E53AD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6AA25CA6" w14:textId="2AF85E8D" w:rsidR="001E53AD" w:rsidRPr="000124D2" w:rsidRDefault="001E53AD" w:rsidP="001E53AD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lastRenderedPageBreak/>
        <w:t>Jun 2020 – Mar 2022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Hillside Tuition</w:t>
      </w:r>
    </w:p>
    <w:p w14:paraId="71C93ABF" w14:textId="01BAA26F" w:rsidR="001E53AD" w:rsidRPr="000124D2" w:rsidRDefault="001E53AD" w:rsidP="001E53AD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Tutor</w:t>
      </w:r>
    </w:p>
    <w:p w14:paraId="4FDFA78C" w14:textId="77777777" w:rsidR="001E53AD" w:rsidRPr="000124D2" w:rsidRDefault="001E53AD" w:rsidP="001E53AD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6BD25DDA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Communicated effectively with clients/parents, providing regular updates on students’ progress</w:t>
      </w:r>
    </w:p>
    <w:p w14:paraId="006757B5" w14:textId="77777777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Planned targeted lessons to complement and enrich students' state education, providing prompt feedback to support academic goals</w:t>
      </w:r>
    </w:p>
    <w:p w14:paraId="522B90EE" w14:textId="179C5BCD" w:rsidR="001E53AD" w:rsidRPr="001E53AD" w:rsidRDefault="001E53AD" w:rsidP="001E53AD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1E53AD">
        <w:rPr>
          <w:rFonts w:ascii="Calibri" w:eastAsia="Calibri" w:hAnsi="Calibri" w:cs="Calibri"/>
          <w:sz w:val="22"/>
          <w:szCs w:val="22"/>
          <w:lang w:val="en-GB"/>
        </w:rPr>
        <w:t>Led and contributed to organisational meetings aimed at enhancing quality of service</w:t>
      </w:r>
    </w:p>
    <w:p w14:paraId="0FDB4994" w14:textId="77777777" w:rsidR="001E53AD" w:rsidRDefault="001E53AD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118E27DE" w14:textId="77777777" w:rsidR="00114C8E" w:rsidRPr="000124D2" w:rsidRDefault="00114C8E" w:rsidP="00114C8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EDUCATION</w:t>
      </w:r>
      <w:r w:rsidRPr="000124D2">
        <w:rPr>
          <w:rFonts w:ascii="Calibri" w:eastAsia="Calibri" w:hAnsi="Calibri" w:cs="Calibri"/>
          <w:sz w:val="22"/>
          <w:szCs w:val="22"/>
          <w:u w:val="single"/>
          <w:lang w:val="en-GB"/>
        </w:rPr>
        <w:t>:</w:t>
      </w:r>
    </w:p>
    <w:p w14:paraId="159C2A05" w14:textId="6DECF87A" w:rsidR="00114C8E" w:rsidRPr="000124D2" w:rsidRDefault="001E53AD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>2017 – 2020</w:t>
      </w:r>
      <w:r w:rsidR="00114C8E" w:rsidRPr="000124D2">
        <w:rPr>
          <w:rFonts w:ascii="Calibri" w:eastAsia="Calibri" w:hAnsi="Calibri" w:cs="Calibri"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University of Birmingham</w:t>
      </w:r>
    </w:p>
    <w:p w14:paraId="74EAA353" w14:textId="03E43CC1" w:rsidR="006626AE" w:rsidRDefault="00114C8E" w:rsidP="001E53AD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1E53AD">
        <w:rPr>
          <w:rFonts w:ascii="Calibri" w:eastAsia="Calibri" w:hAnsi="Calibri" w:cs="Calibri"/>
          <w:sz w:val="22"/>
          <w:szCs w:val="22"/>
          <w:lang w:val="en-GB"/>
        </w:rPr>
        <w:t>BEng (Hons) Civil Engineering (</w:t>
      </w:r>
      <w:r w:rsidR="001E53AD">
        <w:rPr>
          <w:rFonts w:ascii="Calibri" w:eastAsia="Calibri" w:hAnsi="Calibri" w:cs="Calibri"/>
          <w:i/>
          <w:iCs/>
          <w:sz w:val="22"/>
          <w:szCs w:val="22"/>
          <w:lang w:val="en-GB"/>
        </w:rPr>
        <w:t>Grade: 2:2</w:t>
      </w:r>
      <w:r w:rsidR="001E53AD">
        <w:rPr>
          <w:rFonts w:ascii="Calibri" w:eastAsia="Calibri" w:hAnsi="Calibri" w:cs="Calibri"/>
          <w:sz w:val="22"/>
          <w:szCs w:val="22"/>
          <w:lang w:val="en-GB"/>
        </w:rPr>
        <w:t>)</w:t>
      </w:r>
    </w:p>
    <w:p w14:paraId="7BF91364" w14:textId="77777777" w:rsidR="001E53AD" w:rsidRDefault="001E53AD" w:rsidP="001E53AD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020E4CCC" w14:textId="5E168D90" w:rsidR="001E53AD" w:rsidRDefault="001E53AD" w:rsidP="001E53AD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>2015 – 2017</w:t>
      </w: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  <w:t>King Edwards Sheldon Heath Academy</w:t>
      </w:r>
    </w:p>
    <w:p w14:paraId="4CBEC8F1" w14:textId="2D78705F" w:rsidR="001E53AD" w:rsidRDefault="001E53AD" w:rsidP="001E53AD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ab/>
        <w:t>Two A-Levels (</w:t>
      </w:r>
      <w:r>
        <w:rPr>
          <w:rFonts w:ascii="Calibri" w:eastAsia="Calibri" w:hAnsi="Calibri" w:cs="Calibri"/>
          <w:i/>
          <w:iCs/>
          <w:sz w:val="22"/>
          <w:szCs w:val="22"/>
          <w:lang w:val="en-GB"/>
        </w:rPr>
        <w:t>Grade: A</w:t>
      </w:r>
      <w:r>
        <w:rPr>
          <w:rFonts w:ascii="Calibri" w:eastAsia="Calibri" w:hAnsi="Calibri" w:cs="Calibri"/>
          <w:sz w:val="22"/>
          <w:szCs w:val="22"/>
          <w:lang w:val="en-GB"/>
        </w:rPr>
        <w:t>)</w:t>
      </w:r>
    </w:p>
    <w:p w14:paraId="24659F55" w14:textId="3BD1DB5C" w:rsidR="001E53AD" w:rsidRDefault="001E53AD" w:rsidP="001E53AD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ab/>
        <w:t>BTEC Level 3 Additional Science (</w:t>
      </w:r>
      <w:r w:rsidRPr="001E53AD">
        <w:rPr>
          <w:rFonts w:ascii="Calibri" w:eastAsia="Calibri" w:hAnsi="Calibri" w:cs="Calibri"/>
          <w:i/>
          <w:iCs/>
          <w:sz w:val="22"/>
          <w:szCs w:val="22"/>
          <w:lang w:val="en-GB"/>
        </w:rPr>
        <w:t>Grade:</w:t>
      </w:r>
      <w:r>
        <w:rPr>
          <w:rFonts w:ascii="Calibri" w:eastAsia="Calibri" w:hAnsi="Calibri" w:cs="Calibri"/>
          <w:i/>
          <w:iCs/>
          <w:sz w:val="22"/>
          <w:szCs w:val="22"/>
          <w:lang w:val="en-GB"/>
        </w:rPr>
        <w:t xml:space="preserve"> Distinction*</w:t>
      </w:r>
      <w:r>
        <w:rPr>
          <w:rFonts w:ascii="Calibri" w:eastAsia="Calibri" w:hAnsi="Calibri" w:cs="Calibri"/>
          <w:sz w:val="22"/>
          <w:szCs w:val="22"/>
          <w:lang w:val="en-GB"/>
        </w:rPr>
        <w:t>)</w:t>
      </w:r>
    </w:p>
    <w:p w14:paraId="34447C2F" w14:textId="77777777" w:rsidR="001E53AD" w:rsidRDefault="001E53AD" w:rsidP="001E53AD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01905E53" w14:textId="25671954" w:rsidR="001E53AD" w:rsidRDefault="001E53AD" w:rsidP="001E53AD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>2010 – 2015</w:t>
      </w: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  <w:t>Bishop Vesey’s Grammar School</w:t>
      </w:r>
    </w:p>
    <w:p w14:paraId="5AB658DF" w14:textId="30AE738E" w:rsidR="001E53AD" w:rsidRPr="001E53AD" w:rsidRDefault="001E53AD" w:rsidP="001E53AD">
      <w:pPr>
        <w:tabs>
          <w:tab w:val="left" w:pos="3544"/>
        </w:tabs>
        <w:rPr>
          <w:rFonts w:ascii="Calibri" w:eastAsia="Calibri" w:hAnsi="Calibri" w:cs="Calibri"/>
          <w:sz w:val="28"/>
          <w:szCs w:val="28"/>
          <w:u w:val="single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ab/>
        <w:t>10 GCSEs (</w:t>
      </w:r>
      <w:r>
        <w:rPr>
          <w:rFonts w:ascii="Calibri" w:eastAsia="Calibri" w:hAnsi="Calibri" w:cs="Calibri"/>
          <w:i/>
          <w:iCs/>
          <w:sz w:val="22"/>
          <w:szCs w:val="22"/>
          <w:lang w:val="en-GB"/>
        </w:rPr>
        <w:t>Grade: A – C</w:t>
      </w:r>
      <w:r>
        <w:rPr>
          <w:rFonts w:ascii="Calibri" w:eastAsia="Calibri" w:hAnsi="Calibri" w:cs="Calibri"/>
          <w:sz w:val="22"/>
          <w:szCs w:val="22"/>
          <w:lang w:val="en-GB"/>
        </w:rPr>
        <w:t>)</w:t>
      </w:r>
    </w:p>
    <w:sectPr w:rsidR="001E53AD" w:rsidRPr="001E53AD" w:rsidSect="00E43BB0">
      <w:headerReference w:type="default" r:id="rId12"/>
      <w:footerReference w:type="default" r:id="rId13"/>
      <w:pgSz w:w="11907" w:h="16840"/>
      <w:pgMar w:top="720" w:right="720" w:bottom="720" w:left="720" w:header="709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17D889" w14:textId="77777777" w:rsidR="00026E5B" w:rsidRDefault="00026E5B">
      <w:r>
        <w:separator/>
      </w:r>
    </w:p>
  </w:endnote>
  <w:endnote w:type="continuationSeparator" w:id="0">
    <w:p w14:paraId="69F40CB4" w14:textId="77777777" w:rsidR="00026E5B" w:rsidRDefault="00026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AA7B15" w14:textId="77777777" w:rsidR="007F0524" w:rsidRDefault="007F0524">
    <w:pPr>
      <w:ind w:left="-992" w:right="-850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4FBBCA" w14:textId="77777777" w:rsidR="00026E5B" w:rsidRDefault="00026E5B">
      <w:r>
        <w:separator/>
      </w:r>
    </w:p>
  </w:footnote>
  <w:footnote w:type="continuationSeparator" w:id="0">
    <w:p w14:paraId="2B8C1527" w14:textId="77777777" w:rsidR="00026E5B" w:rsidRDefault="00026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8B483F" w14:textId="77777777" w:rsidR="007F0524" w:rsidRDefault="007F0524">
    <w:pPr>
      <w:pBdr>
        <w:top w:val="nil"/>
        <w:left w:val="nil"/>
        <w:bottom w:val="nil"/>
        <w:right w:val="nil"/>
        <w:between w:val="nil"/>
      </w:pBdr>
      <w:spacing w:before="120"/>
      <w:ind w:right="-850" w:hanging="6300"/>
      <w:rPr>
        <w:rFonts w:ascii="Times New Roman" w:eastAsia="Times New Roman" w:hAnsi="Times New Roman" w:cs="Times New Roman"/>
        <w:color w:val="000080"/>
        <w:sz w:val="40"/>
        <w:szCs w:val="40"/>
      </w:rPr>
    </w:pPr>
  </w:p>
  <w:p w14:paraId="675F6BC1" w14:textId="77777777" w:rsidR="007F0524" w:rsidRDefault="007F052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992" w:right="-850"/>
      <w:rPr>
        <w:color w:val="00000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A9660A"/>
    <w:multiLevelType w:val="hybridMultilevel"/>
    <w:tmpl w:val="9E0CB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215139"/>
    <w:multiLevelType w:val="hybridMultilevel"/>
    <w:tmpl w:val="6166D996"/>
    <w:lvl w:ilvl="0" w:tplc="1C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abstractNum w:abstractNumId="2" w15:restartNumberingAfterBreak="0">
    <w:nsid w:val="36A2255D"/>
    <w:multiLevelType w:val="multilevel"/>
    <w:tmpl w:val="482068AC"/>
    <w:lvl w:ilvl="0">
      <w:start w:val="1"/>
      <w:numFmt w:val="bullet"/>
      <w:lvlText w:val="●"/>
      <w:lvlJc w:val="left"/>
      <w:pPr>
        <w:ind w:left="3780" w:hanging="360"/>
      </w:pPr>
      <w:rPr>
        <w:u w:val="none"/>
        <w:vertAlign w:val="baseline"/>
      </w:rPr>
    </w:lvl>
    <w:lvl w:ilvl="1">
      <w:start w:val="1"/>
      <w:numFmt w:val="bullet"/>
      <w:lvlText w:val="○"/>
      <w:lvlJc w:val="left"/>
      <w:pPr>
        <w:ind w:left="4500" w:hanging="360"/>
      </w:pPr>
      <w:rPr>
        <w:u w:val="none"/>
        <w:vertAlign w:val="baseline"/>
      </w:rPr>
    </w:lvl>
    <w:lvl w:ilvl="2">
      <w:start w:val="1"/>
      <w:numFmt w:val="bullet"/>
      <w:lvlText w:val="■"/>
      <w:lvlJc w:val="left"/>
      <w:pPr>
        <w:ind w:left="5220" w:hanging="360"/>
      </w:pPr>
      <w:rPr>
        <w:u w:val="none"/>
        <w:vertAlign w:val="baseline"/>
      </w:rPr>
    </w:lvl>
    <w:lvl w:ilvl="3">
      <w:start w:val="1"/>
      <w:numFmt w:val="bullet"/>
      <w:lvlText w:val="●"/>
      <w:lvlJc w:val="left"/>
      <w:pPr>
        <w:ind w:left="5940" w:hanging="360"/>
      </w:pPr>
      <w:rPr>
        <w:u w:val="none"/>
        <w:vertAlign w:val="baseline"/>
      </w:rPr>
    </w:lvl>
    <w:lvl w:ilvl="4">
      <w:start w:val="1"/>
      <w:numFmt w:val="bullet"/>
      <w:lvlText w:val="○"/>
      <w:lvlJc w:val="left"/>
      <w:pPr>
        <w:ind w:left="6660" w:hanging="360"/>
      </w:pPr>
      <w:rPr>
        <w:u w:val="none"/>
        <w:vertAlign w:val="baseline"/>
      </w:rPr>
    </w:lvl>
    <w:lvl w:ilvl="5">
      <w:start w:val="1"/>
      <w:numFmt w:val="bullet"/>
      <w:lvlText w:val="■"/>
      <w:lvlJc w:val="left"/>
      <w:pPr>
        <w:ind w:left="7380" w:hanging="360"/>
      </w:pPr>
      <w:rPr>
        <w:u w:val="none"/>
        <w:vertAlign w:val="baseline"/>
      </w:rPr>
    </w:lvl>
    <w:lvl w:ilvl="6">
      <w:start w:val="1"/>
      <w:numFmt w:val="bullet"/>
      <w:lvlText w:val="●"/>
      <w:lvlJc w:val="left"/>
      <w:pPr>
        <w:ind w:left="8100" w:hanging="360"/>
      </w:pPr>
      <w:rPr>
        <w:u w:val="none"/>
        <w:vertAlign w:val="baseline"/>
      </w:rPr>
    </w:lvl>
    <w:lvl w:ilvl="7">
      <w:start w:val="1"/>
      <w:numFmt w:val="bullet"/>
      <w:lvlText w:val="○"/>
      <w:lvlJc w:val="left"/>
      <w:pPr>
        <w:ind w:left="8820" w:hanging="360"/>
      </w:pPr>
      <w:rPr>
        <w:u w:val="none"/>
        <w:vertAlign w:val="baseline"/>
      </w:rPr>
    </w:lvl>
    <w:lvl w:ilvl="8">
      <w:start w:val="1"/>
      <w:numFmt w:val="bullet"/>
      <w:lvlText w:val="■"/>
      <w:lvlJc w:val="left"/>
      <w:pPr>
        <w:ind w:left="9540" w:hanging="360"/>
      </w:pPr>
      <w:rPr>
        <w:u w:val="none"/>
        <w:vertAlign w:val="baseline"/>
      </w:rPr>
    </w:lvl>
  </w:abstractNum>
  <w:abstractNum w:abstractNumId="3" w15:restartNumberingAfterBreak="0">
    <w:nsid w:val="56CD4DEE"/>
    <w:multiLevelType w:val="hybridMultilevel"/>
    <w:tmpl w:val="C980C7A4"/>
    <w:lvl w:ilvl="0" w:tplc="1C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661574E4"/>
    <w:multiLevelType w:val="hybridMultilevel"/>
    <w:tmpl w:val="4682602C"/>
    <w:lvl w:ilvl="0" w:tplc="0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5" w15:restartNumberingAfterBreak="0">
    <w:nsid w:val="69763045"/>
    <w:multiLevelType w:val="hybridMultilevel"/>
    <w:tmpl w:val="F79A72CC"/>
    <w:lvl w:ilvl="0" w:tplc="0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6" w15:restartNumberingAfterBreak="0">
    <w:nsid w:val="795327A4"/>
    <w:multiLevelType w:val="hybridMultilevel"/>
    <w:tmpl w:val="F412F696"/>
    <w:lvl w:ilvl="0" w:tplc="1C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num w:numId="1" w16cid:durableId="1406802318">
    <w:abstractNumId w:val="2"/>
  </w:num>
  <w:num w:numId="2" w16cid:durableId="1800106477">
    <w:abstractNumId w:val="4"/>
  </w:num>
  <w:num w:numId="3" w16cid:durableId="1388534470">
    <w:abstractNumId w:val="0"/>
  </w:num>
  <w:num w:numId="4" w16cid:durableId="426586021">
    <w:abstractNumId w:val="5"/>
  </w:num>
  <w:num w:numId="5" w16cid:durableId="1523516186">
    <w:abstractNumId w:val="1"/>
  </w:num>
  <w:num w:numId="6" w16cid:durableId="706026580">
    <w:abstractNumId w:val="3"/>
  </w:num>
  <w:num w:numId="7" w16cid:durableId="14643510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zI1MTWwMDY1MTJR0lEKTi0uzszPAymwqAUAR8NFuiwAAAA="/>
  </w:docVars>
  <w:rsids>
    <w:rsidRoot w:val="007F0524"/>
    <w:rsid w:val="00026E5B"/>
    <w:rsid w:val="00036C9D"/>
    <w:rsid w:val="00063477"/>
    <w:rsid w:val="0009621F"/>
    <w:rsid w:val="000B75BA"/>
    <w:rsid w:val="000C09D1"/>
    <w:rsid w:val="000D5703"/>
    <w:rsid w:val="00100039"/>
    <w:rsid w:val="00114C8E"/>
    <w:rsid w:val="0016401F"/>
    <w:rsid w:val="00185C07"/>
    <w:rsid w:val="00193A64"/>
    <w:rsid w:val="001D34B2"/>
    <w:rsid w:val="001E53AD"/>
    <w:rsid w:val="00200C86"/>
    <w:rsid w:val="00210638"/>
    <w:rsid w:val="00244EF2"/>
    <w:rsid w:val="00256050"/>
    <w:rsid w:val="00281DFC"/>
    <w:rsid w:val="00294087"/>
    <w:rsid w:val="002D3286"/>
    <w:rsid w:val="002D514A"/>
    <w:rsid w:val="00314468"/>
    <w:rsid w:val="00317E55"/>
    <w:rsid w:val="00337436"/>
    <w:rsid w:val="00352A5E"/>
    <w:rsid w:val="003A1117"/>
    <w:rsid w:val="003E1C14"/>
    <w:rsid w:val="00410EF2"/>
    <w:rsid w:val="00422420"/>
    <w:rsid w:val="00422D0B"/>
    <w:rsid w:val="00425BAE"/>
    <w:rsid w:val="00435088"/>
    <w:rsid w:val="0048327A"/>
    <w:rsid w:val="004B2239"/>
    <w:rsid w:val="00502D01"/>
    <w:rsid w:val="00523E2D"/>
    <w:rsid w:val="00537A8E"/>
    <w:rsid w:val="00592ED6"/>
    <w:rsid w:val="005B6EA8"/>
    <w:rsid w:val="0066147E"/>
    <w:rsid w:val="006626AE"/>
    <w:rsid w:val="006966FE"/>
    <w:rsid w:val="006B22EE"/>
    <w:rsid w:val="006D5370"/>
    <w:rsid w:val="006F4778"/>
    <w:rsid w:val="006F5A56"/>
    <w:rsid w:val="00700852"/>
    <w:rsid w:val="00707477"/>
    <w:rsid w:val="007257A0"/>
    <w:rsid w:val="00734215"/>
    <w:rsid w:val="007444DA"/>
    <w:rsid w:val="007B4795"/>
    <w:rsid w:val="007F0524"/>
    <w:rsid w:val="00833B04"/>
    <w:rsid w:val="008368B8"/>
    <w:rsid w:val="00846511"/>
    <w:rsid w:val="00872B5A"/>
    <w:rsid w:val="008B121D"/>
    <w:rsid w:val="00900A4C"/>
    <w:rsid w:val="00931B43"/>
    <w:rsid w:val="009348DE"/>
    <w:rsid w:val="00970248"/>
    <w:rsid w:val="00980CB0"/>
    <w:rsid w:val="00987BA6"/>
    <w:rsid w:val="00995439"/>
    <w:rsid w:val="00A25897"/>
    <w:rsid w:val="00A30AC9"/>
    <w:rsid w:val="00A73D77"/>
    <w:rsid w:val="00A927FD"/>
    <w:rsid w:val="00AA5D32"/>
    <w:rsid w:val="00AB7F86"/>
    <w:rsid w:val="00AC1241"/>
    <w:rsid w:val="00B15DF0"/>
    <w:rsid w:val="00B46E85"/>
    <w:rsid w:val="00B7386A"/>
    <w:rsid w:val="00B76B2C"/>
    <w:rsid w:val="00B814BD"/>
    <w:rsid w:val="00B851EB"/>
    <w:rsid w:val="00BE209F"/>
    <w:rsid w:val="00BE6F8E"/>
    <w:rsid w:val="00C07B2C"/>
    <w:rsid w:val="00C5475B"/>
    <w:rsid w:val="00C80481"/>
    <w:rsid w:val="00C82A2C"/>
    <w:rsid w:val="00CE0B49"/>
    <w:rsid w:val="00CE7C26"/>
    <w:rsid w:val="00D12E9E"/>
    <w:rsid w:val="00D33C46"/>
    <w:rsid w:val="00D3489D"/>
    <w:rsid w:val="00D64492"/>
    <w:rsid w:val="00D92915"/>
    <w:rsid w:val="00E33D53"/>
    <w:rsid w:val="00E43BB0"/>
    <w:rsid w:val="00E549F8"/>
    <w:rsid w:val="00E764E2"/>
    <w:rsid w:val="00E837E0"/>
    <w:rsid w:val="00EA6C77"/>
    <w:rsid w:val="00F14A05"/>
    <w:rsid w:val="00F531F6"/>
    <w:rsid w:val="00F80843"/>
    <w:rsid w:val="00F82F0E"/>
    <w:rsid w:val="00F96C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D74998B"/>
  <w15:docId w15:val="{94D4293B-AB6D-471D-A29D-CD5BCFC1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C86"/>
  </w:style>
  <w:style w:type="paragraph" w:styleId="Heading1">
    <w:name w:val="heading 1"/>
    <w:basedOn w:val="Normal"/>
    <w:next w:val="Normal"/>
    <w:uiPriority w:val="9"/>
    <w:qFormat/>
    <w:rsid w:val="00E43BB0"/>
    <w:pPr>
      <w:keepNext/>
      <w:outlineLvl w:val="0"/>
    </w:pPr>
    <w:rPr>
      <w:b/>
      <w:smallCaps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43BB0"/>
    <w:pPr>
      <w:keepNext/>
      <w:outlineLvl w:val="1"/>
    </w:pPr>
    <w:rPr>
      <w:b/>
      <w:u w:val="single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43BB0"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43BB0"/>
    <w:pPr>
      <w:keepNext/>
      <w:spacing w:before="240" w:after="6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43BB0"/>
    <w:p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43BB0"/>
    <w:pPr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43BB0"/>
    <w:pPr>
      <w:spacing w:after="120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rsid w:val="00E43BB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CE7C2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7C2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31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6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14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idanealam.co.uk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lam.zidane912@gmail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zidanealam.co.uk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in/zidane-alam-7b43b71a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Zidane912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861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Wyllie</dc:creator>
  <cp:lastModifiedBy>Morgan Van Den Berg</cp:lastModifiedBy>
  <cp:revision>16</cp:revision>
  <dcterms:created xsi:type="dcterms:W3CDTF">2023-06-08T17:58:00Z</dcterms:created>
  <dcterms:modified xsi:type="dcterms:W3CDTF">2024-06-27T15:04:00Z</dcterms:modified>
</cp:coreProperties>
</file>